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2DF4F" w14:textId="39E16ADF" w:rsidR="00CD677B" w:rsidRDefault="003E50CE">
      <w:r>
        <w:rPr>
          <w:noProof/>
        </w:rPr>
        <w:drawing>
          <wp:inline distT="0" distB="0" distL="0" distR="0" wp14:anchorId="1D4D9C76" wp14:editId="45782EA4">
            <wp:extent cx="5731510" cy="3223895"/>
            <wp:effectExtent l="0" t="0" r="254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DB5FF" w14:textId="66419DCD" w:rsidR="006D34AD" w:rsidRDefault="006D34AD">
      <w:r>
        <w:t>Actual issue: offset</w:t>
      </w:r>
    </w:p>
    <w:p w14:paraId="6BDAA132" w14:textId="7E4FA666" w:rsidR="006D34AD" w:rsidRDefault="006D34AD">
      <w:r>
        <w:rPr>
          <w:noProof/>
        </w:rPr>
        <w:drawing>
          <wp:inline distT="0" distB="0" distL="0" distR="0" wp14:anchorId="6E5FFB21" wp14:editId="23A9885F">
            <wp:extent cx="5731510" cy="3223895"/>
            <wp:effectExtent l="0" t="0" r="2540" b="0"/>
            <wp:docPr id="10" name="Picture 10" descr="Graphical user interface,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F8A98" w14:textId="699D0D0A" w:rsidR="006D34AD" w:rsidRDefault="006D34AD">
      <w:r>
        <w:t>Method1: offset channel by 1.5 V</w:t>
      </w:r>
    </w:p>
    <w:p w14:paraId="1329BEB6" w14:textId="00F7BDBB" w:rsidR="006D34AD" w:rsidRDefault="006D34AD">
      <w:r>
        <w:rPr>
          <w:noProof/>
        </w:rPr>
        <w:lastRenderedPageBreak/>
        <w:drawing>
          <wp:inline distT="0" distB="0" distL="0" distR="0" wp14:anchorId="68875740" wp14:editId="090CD223">
            <wp:extent cx="5731510" cy="3223895"/>
            <wp:effectExtent l="0" t="0" r="254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6566C" w14:textId="2E9E3C83" w:rsidR="00166C5A" w:rsidRDefault="00166C5A"/>
    <w:p w14:paraId="07843347" w14:textId="7253EB7D" w:rsidR="00166C5A" w:rsidRDefault="00166C5A">
      <w:r>
        <w:t xml:space="preserve">Method 2: use a pot between VCC- (pin4) and v- of the power supply, and adjust it until </w:t>
      </w:r>
      <w:proofErr w:type="spellStart"/>
      <w:r>
        <w:t>its</w:t>
      </w:r>
      <w:proofErr w:type="spellEnd"/>
      <w:r>
        <w:t xml:space="preserve"> in the middle</w:t>
      </w:r>
    </w:p>
    <w:p w14:paraId="187E2170" w14:textId="2F256312" w:rsidR="00166C5A" w:rsidRDefault="00166C5A">
      <w:r>
        <w:rPr>
          <w:noProof/>
        </w:rPr>
        <w:drawing>
          <wp:inline distT="0" distB="0" distL="0" distR="0" wp14:anchorId="4856681B" wp14:editId="45BF5D93">
            <wp:extent cx="5731510" cy="3223895"/>
            <wp:effectExtent l="0" t="0" r="254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5DAD4" w14:textId="3538F57F" w:rsidR="006D34AD" w:rsidRDefault="006D34AD"/>
    <w:p w14:paraId="652ED3FD" w14:textId="50877C5B" w:rsidR="006D34AD" w:rsidRDefault="006D34AD"/>
    <w:p w14:paraId="78BA9B07" w14:textId="67B13102" w:rsidR="006D34AD" w:rsidRDefault="006D34AD">
      <w:r>
        <w:t>Different problem</w:t>
      </w:r>
    </w:p>
    <w:p w14:paraId="707E6A7A" w14:textId="3CC7C487" w:rsidR="007D567C" w:rsidRDefault="007D567C"/>
    <w:p w14:paraId="56CB52C5" w14:textId="4E086A65" w:rsidR="007D567C" w:rsidRDefault="007D567C">
      <w:r>
        <w:t xml:space="preserve">It doesn’t work cause </w:t>
      </w:r>
      <w:proofErr w:type="spellStart"/>
      <w:r>
        <w:t>cutoff</w:t>
      </w:r>
      <w:proofErr w:type="spellEnd"/>
      <w:r>
        <w:t xml:space="preserve"> frequency is too low. </w:t>
      </w:r>
    </w:p>
    <w:p w14:paraId="33E6875F" w14:textId="524BE164" w:rsidR="007D567C" w:rsidRDefault="007D567C">
      <w:r>
        <w:lastRenderedPageBreak/>
        <w:t>To make it work, either reduce capacitor/resistor or both</w:t>
      </w:r>
    </w:p>
    <w:p w14:paraId="4412A9A5" w14:textId="0D2C3FA0" w:rsidR="007D567C" w:rsidRDefault="007D567C">
      <w:r>
        <w:t>Or reduce the frequency of the input signal to significantly lower number</w:t>
      </w:r>
    </w:p>
    <w:p w14:paraId="0A9EEDA7" w14:textId="0E0FD2FF" w:rsidR="007D567C" w:rsidRDefault="007D567C"/>
    <w:p w14:paraId="65A2529A" w14:textId="213970DF" w:rsidR="007D567C" w:rsidRDefault="007D567C">
      <w:r>
        <w:rPr>
          <w:noProof/>
        </w:rPr>
        <w:drawing>
          <wp:inline distT="0" distB="0" distL="0" distR="0" wp14:anchorId="705AC24D" wp14:editId="2337017D">
            <wp:extent cx="5725795" cy="290131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90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BDF7F" w14:textId="4C7F016B" w:rsidR="007D567C" w:rsidRDefault="007D567C">
      <w:r>
        <w:rPr>
          <w:noProof/>
        </w:rPr>
        <w:drawing>
          <wp:anchor distT="0" distB="0" distL="114300" distR="114300" simplePos="0" relativeHeight="251658240" behindDoc="0" locked="0" layoutInCell="1" allowOverlap="1" wp14:anchorId="6E270634" wp14:editId="718A72BD">
            <wp:simplePos x="0" y="0"/>
            <wp:positionH relativeFrom="column">
              <wp:posOffset>-125186</wp:posOffset>
            </wp:positionH>
            <wp:positionV relativeFrom="paragraph">
              <wp:posOffset>527957</wp:posOffset>
            </wp:positionV>
            <wp:extent cx="5725795" cy="2901315"/>
            <wp:effectExtent l="0" t="0" r="825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90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choosing a 10pico farad capacitor and 1 ohm resi</w:t>
      </w:r>
      <w:r w:rsidR="006E0FBC">
        <w:t>s</w:t>
      </w:r>
      <w:r>
        <w:t>tor seems to work. The output signal does need to be amplified though.</w:t>
      </w:r>
    </w:p>
    <w:p w14:paraId="62CFFDFC" w14:textId="604FA1CF" w:rsidR="007D567C" w:rsidRDefault="007D567C"/>
    <w:p w14:paraId="69FF664D" w14:textId="75B586CE" w:rsidR="007D567C" w:rsidRDefault="007D567C">
      <w:r>
        <w:t>Second method:</w:t>
      </w:r>
    </w:p>
    <w:p w14:paraId="50018445" w14:textId="1E981257" w:rsidR="007D567C" w:rsidRDefault="007D567C">
      <w:r>
        <w:rPr>
          <w:noProof/>
        </w:rPr>
        <w:lastRenderedPageBreak/>
        <w:drawing>
          <wp:inline distT="0" distB="0" distL="0" distR="0" wp14:anchorId="26ADAC19" wp14:editId="6DEF2D93">
            <wp:extent cx="5725795" cy="2165985"/>
            <wp:effectExtent l="0" t="0" r="825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16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445CF" w14:textId="0BDD7C93" w:rsidR="007D567C" w:rsidRDefault="007D567C"/>
    <w:p w14:paraId="4B00BE30" w14:textId="489D29C0" w:rsidR="007D567C" w:rsidRDefault="007D567C"/>
    <w:p w14:paraId="505785CA" w14:textId="48B46475" w:rsidR="004B3F18" w:rsidRDefault="004B3F18"/>
    <w:p w14:paraId="4B7EC0AF" w14:textId="58B2CDCB" w:rsidR="004B3F18" w:rsidRDefault="004B3F18"/>
    <w:p w14:paraId="5E8DC4E1" w14:textId="7FC6C74C" w:rsidR="004B3F18" w:rsidRDefault="004B3F18"/>
    <w:p w14:paraId="07D8AD77" w14:textId="1E8375A4" w:rsidR="004B3F18" w:rsidRDefault="004B3F18"/>
    <w:p w14:paraId="3444CC07" w14:textId="4E53EBE7" w:rsidR="004B3F18" w:rsidRDefault="004B3F18"/>
    <w:p w14:paraId="048DE213" w14:textId="5226AE9F" w:rsidR="004B3F18" w:rsidRDefault="004B3F18"/>
    <w:p w14:paraId="3105DAAF" w14:textId="5975AFEF" w:rsidR="004B3F18" w:rsidRDefault="004B3F18"/>
    <w:p w14:paraId="12EB545F" w14:textId="69106D3E" w:rsidR="00166C5A" w:rsidRDefault="00166C5A"/>
    <w:p w14:paraId="363BCE39" w14:textId="2F632D5C" w:rsidR="00166C5A" w:rsidRDefault="00166C5A"/>
    <w:p w14:paraId="0ACFF54C" w14:textId="67021409" w:rsidR="00166C5A" w:rsidRDefault="00166C5A"/>
    <w:p w14:paraId="55C79CA6" w14:textId="65D15E0D" w:rsidR="00166C5A" w:rsidRDefault="00166C5A"/>
    <w:p w14:paraId="2C11F915" w14:textId="488D64BC" w:rsidR="00166C5A" w:rsidRDefault="00166C5A"/>
    <w:p w14:paraId="735E4C6C" w14:textId="03A6BA0F" w:rsidR="00166C5A" w:rsidRDefault="00166C5A"/>
    <w:p w14:paraId="2E3C7770" w14:textId="60BEE10C" w:rsidR="00166C5A" w:rsidRDefault="00166C5A"/>
    <w:p w14:paraId="15CC6FA4" w14:textId="5EE397BB" w:rsidR="00166C5A" w:rsidRDefault="00166C5A"/>
    <w:p w14:paraId="5C40C0C4" w14:textId="3B300542" w:rsidR="00166C5A" w:rsidRDefault="00166C5A"/>
    <w:p w14:paraId="3C467797" w14:textId="7666A1B0" w:rsidR="00166C5A" w:rsidRDefault="00166C5A"/>
    <w:p w14:paraId="5A55C1DD" w14:textId="26FB2EE7" w:rsidR="00166C5A" w:rsidRDefault="00166C5A"/>
    <w:p w14:paraId="0D4311D0" w14:textId="610F0D63" w:rsidR="00166C5A" w:rsidRDefault="00166C5A"/>
    <w:p w14:paraId="19816AFB" w14:textId="111292F7" w:rsidR="00166C5A" w:rsidRDefault="00166C5A"/>
    <w:p w14:paraId="3BA7B9CD" w14:textId="2C8FB57B" w:rsidR="004B3F18" w:rsidRDefault="004B3F18"/>
    <w:p w14:paraId="2031F884" w14:textId="7FBC19CA" w:rsidR="004B3F18" w:rsidRDefault="004B3F18">
      <w:r>
        <w:lastRenderedPageBreak/>
        <w:t xml:space="preserve">Task </w:t>
      </w:r>
      <w:r w:rsidR="00FD5501">
        <w:t>9</w:t>
      </w:r>
    </w:p>
    <w:p w14:paraId="392F381A" w14:textId="09D614E3" w:rsidR="004B3F18" w:rsidRDefault="004B3F18">
      <w:proofErr w:type="spellStart"/>
      <w:r>
        <w:t>Vout</w:t>
      </w:r>
      <w:proofErr w:type="spellEnd"/>
      <w:r>
        <w:t xml:space="preserve"> is a bit scaled as expected due to scaling factors and factor which arises due to differentiation</w:t>
      </w:r>
    </w:p>
    <w:p w14:paraId="76DDFE18" w14:textId="1A9CB3BE" w:rsidR="004B3F18" w:rsidRDefault="004B3F18">
      <w:r>
        <w:rPr>
          <w:noProof/>
        </w:rPr>
        <w:drawing>
          <wp:inline distT="0" distB="0" distL="0" distR="0" wp14:anchorId="1A8B42A1" wp14:editId="40B27E1B">
            <wp:extent cx="5731510" cy="3223895"/>
            <wp:effectExtent l="0" t="0" r="254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911B3" w14:textId="6EA7AF4B" w:rsidR="00BA5AFC" w:rsidRDefault="00BA5AFC">
      <w:r>
        <w:rPr>
          <w:noProof/>
        </w:rPr>
        <w:drawing>
          <wp:inline distT="0" distB="0" distL="0" distR="0" wp14:anchorId="3F547EC8" wp14:editId="2790876A">
            <wp:extent cx="5725795" cy="2901315"/>
            <wp:effectExtent l="0" t="0" r="8255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90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CBC85" w14:textId="57A549B5" w:rsidR="00BA5AFC" w:rsidRDefault="00BA5AFC"/>
    <w:p w14:paraId="7B099598" w14:textId="39BCD730" w:rsidR="00BA5AFC" w:rsidRDefault="00BA5AFC"/>
    <w:p w14:paraId="1C9826BB" w14:textId="141282B1" w:rsidR="00BA5AFC" w:rsidRDefault="00BA5AFC"/>
    <w:p w14:paraId="252C80F7" w14:textId="375C5434" w:rsidR="00BA5AFC" w:rsidRDefault="00BA5AFC"/>
    <w:p w14:paraId="6C172BE0" w14:textId="1588020C" w:rsidR="00BA5AFC" w:rsidRDefault="00BA5AFC"/>
    <w:p w14:paraId="1DC34A79" w14:textId="77777777" w:rsidR="00FD5501" w:rsidRDefault="00FD5501"/>
    <w:p w14:paraId="6F27F61A" w14:textId="6B1947C4" w:rsidR="00BA5AFC" w:rsidRDefault="00BA5AFC"/>
    <w:p w14:paraId="43E32203" w14:textId="7342DEB7" w:rsidR="00BA5AFC" w:rsidRDefault="00BA5AFC">
      <w:r>
        <w:lastRenderedPageBreak/>
        <w:t>Task 10</w:t>
      </w:r>
    </w:p>
    <w:p w14:paraId="6766F7A2" w14:textId="2B35920D" w:rsidR="00172D60" w:rsidRDefault="00172D60">
      <w:r>
        <w:rPr>
          <w:noProof/>
        </w:rPr>
        <w:drawing>
          <wp:inline distT="0" distB="0" distL="0" distR="0" wp14:anchorId="4130D849" wp14:editId="31FAC3C0">
            <wp:extent cx="5731510" cy="3223895"/>
            <wp:effectExtent l="0" t="0" r="2540" b="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735E" w14:textId="6961E4BC" w:rsidR="00172D60" w:rsidRDefault="00172D60">
      <w:r>
        <w:t>10,20,40 Hz, amplitude of 1V</w:t>
      </w:r>
    </w:p>
    <w:p w14:paraId="6B90FE2D" w14:textId="004A1F73" w:rsidR="004D3EB8" w:rsidRDefault="004D3EB8">
      <w:r>
        <w:t>Non-inverting</w:t>
      </w:r>
    </w:p>
    <w:p w14:paraId="36A51D46" w14:textId="2097BB44" w:rsidR="004D3EB8" w:rsidRDefault="00830D17">
      <w:r>
        <w:rPr>
          <w:noProof/>
        </w:rPr>
        <w:drawing>
          <wp:inline distT="0" distB="0" distL="0" distR="0" wp14:anchorId="10876D10" wp14:editId="4C342AA3">
            <wp:extent cx="5731510" cy="3223895"/>
            <wp:effectExtent l="0" t="0" r="254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7DD11" w14:textId="35496615" w:rsidR="00AD70EA" w:rsidRDefault="00AD70EA"/>
    <w:p w14:paraId="5BDDF99C" w14:textId="6DBDC889" w:rsidR="00AD70EA" w:rsidRDefault="00AD70EA"/>
    <w:p w14:paraId="24C31B12" w14:textId="7896A93C" w:rsidR="00AD70EA" w:rsidRPr="00325FA0" w:rsidRDefault="00325FA0">
      <w:pPr>
        <w:rPr>
          <w:b/>
          <w:bCs/>
          <w:u w:val="single"/>
        </w:rPr>
      </w:pPr>
      <w:r w:rsidRPr="00325FA0">
        <w:rPr>
          <w:b/>
          <w:bCs/>
          <w:u w:val="single"/>
        </w:rPr>
        <w:t>NEED TO DO ARDUINO PART</w:t>
      </w:r>
    </w:p>
    <w:p w14:paraId="4689A4E2" w14:textId="29874B0B" w:rsidR="00AD70EA" w:rsidRDefault="00AD70EA"/>
    <w:p w14:paraId="4656AFC6" w14:textId="0B7A2BA0" w:rsidR="00AD70EA" w:rsidRDefault="00AD70EA"/>
    <w:p w14:paraId="68E85896" w14:textId="5E6C738A" w:rsidR="00AD70EA" w:rsidRDefault="00AD70EA">
      <w:r>
        <w:lastRenderedPageBreak/>
        <w:t>Task 11</w:t>
      </w:r>
    </w:p>
    <w:p w14:paraId="01996049" w14:textId="2F0AC55A" w:rsidR="00AD70EA" w:rsidRDefault="00AD70EA" w:rsidP="00AD70EA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asses when signal is negative and makes it +ve</w:t>
      </w:r>
      <w:r>
        <w:rPr>
          <w:noProof/>
        </w:rPr>
        <w:drawing>
          <wp:inline distT="0" distB="0" distL="0" distR="0" wp14:anchorId="3E5B09E1" wp14:editId="15CC9B6E">
            <wp:extent cx="5731510" cy="3223895"/>
            <wp:effectExtent l="0" t="0" r="2540" b="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1DD6B" w14:textId="77777777" w:rsidR="000C13B9" w:rsidRDefault="000C13B9" w:rsidP="000C13B9">
      <w:pPr>
        <w:pStyle w:val="ListParagraph"/>
        <w:rPr>
          <w:noProof/>
        </w:rPr>
      </w:pPr>
    </w:p>
    <w:p w14:paraId="169BAE1A" w14:textId="12EBBB7E" w:rsidR="00AD70EA" w:rsidRDefault="000C13B9" w:rsidP="000C13B9">
      <w:pPr>
        <w:pStyle w:val="ListParagraph"/>
        <w:numPr>
          <w:ilvl w:val="0"/>
          <w:numId w:val="1"/>
        </w:numPr>
      </w:pPr>
      <w:r>
        <w:t>Full wave rectifier, but output is -|input| and second part also provides some gain</w:t>
      </w:r>
    </w:p>
    <w:p w14:paraId="16BA3FF8" w14:textId="14104A8E" w:rsidR="000C13B9" w:rsidRDefault="000C13B9" w:rsidP="000C13B9">
      <w:r>
        <w:rPr>
          <w:noProof/>
        </w:rPr>
        <w:drawing>
          <wp:inline distT="0" distB="0" distL="0" distR="0" wp14:anchorId="50F706AE" wp14:editId="66C0F8A9">
            <wp:extent cx="5731510" cy="3223895"/>
            <wp:effectExtent l="0" t="0" r="2540" b="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F749" w14:textId="77777777" w:rsidR="000C13B9" w:rsidRDefault="000C13B9" w:rsidP="000C13B9"/>
    <w:p w14:paraId="7295BC23" w14:textId="7626B539" w:rsidR="004B3F18" w:rsidRDefault="004B3F18"/>
    <w:p w14:paraId="46033249" w14:textId="03ACE7A0" w:rsidR="001140AD" w:rsidRDefault="001140AD"/>
    <w:p w14:paraId="1B3E9515" w14:textId="4AEA03B2" w:rsidR="001140AD" w:rsidRDefault="001140AD"/>
    <w:p w14:paraId="0E9C9EEE" w14:textId="2989CD14" w:rsidR="001140AD" w:rsidRDefault="001140AD"/>
    <w:p w14:paraId="268D5015" w14:textId="2A6D9FA3" w:rsidR="001140AD" w:rsidRDefault="001140AD">
      <w:r>
        <w:rPr>
          <w:noProof/>
        </w:rPr>
        <w:lastRenderedPageBreak/>
        <w:drawing>
          <wp:inline distT="0" distB="0" distL="0" distR="0" wp14:anchorId="4A91FEE4" wp14:editId="00BCCC27">
            <wp:extent cx="5731510" cy="3223895"/>
            <wp:effectExtent l="0" t="0" r="254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40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62DF9"/>
    <w:multiLevelType w:val="hybridMultilevel"/>
    <w:tmpl w:val="127A10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cEUuYWFiYWpko6SsGpxcWZ+XkgBUa1AEUdNOAsAAAA"/>
  </w:docVars>
  <w:rsids>
    <w:rsidRoot w:val="003E50CE"/>
    <w:rsid w:val="000C13B9"/>
    <w:rsid w:val="001140AD"/>
    <w:rsid w:val="00166C5A"/>
    <w:rsid w:val="00172D60"/>
    <w:rsid w:val="00217F4E"/>
    <w:rsid w:val="00325FA0"/>
    <w:rsid w:val="003E50CE"/>
    <w:rsid w:val="004B3F18"/>
    <w:rsid w:val="004D3EB8"/>
    <w:rsid w:val="005945EF"/>
    <w:rsid w:val="006D34AD"/>
    <w:rsid w:val="006E0FBC"/>
    <w:rsid w:val="007D567C"/>
    <w:rsid w:val="00830D17"/>
    <w:rsid w:val="009C5964"/>
    <w:rsid w:val="00A96106"/>
    <w:rsid w:val="00A96AA5"/>
    <w:rsid w:val="00AD70EA"/>
    <w:rsid w:val="00BA5AFC"/>
    <w:rsid w:val="00E510E2"/>
    <w:rsid w:val="00FD5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E4725"/>
  <w15:chartTrackingRefBased/>
  <w15:docId w15:val="{05165965-23FD-4134-916C-EE42160CD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0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4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odhary</dc:creator>
  <cp:keywords/>
  <dc:description/>
  <cp:lastModifiedBy>Mukul Chodhary</cp:lastModifiedBy>
  <cp:revision>5</cp:revision>
  <dcterms:created xsi:type="dcterms:W3CDTF">2021-09-29T11:05:00Z</dcterms:created>
  <dcterms:modified xsi:type="dcterms:W3CDTF">2021-10-06T13:30:00Z</dcterms:modified>
</cp:coreProperties>
</file>